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F79F2" w:rsidRDefault="007747F1">
      <w:pPr>
        <w:spacing w:before="240" w:after="240"/>
      </w:pPr>
      <w:r>
        <w:t xml:space="preserve">CoolSculpting </w:t>
      </w:r>
      <w:proofErr w:type="spellStart"/>
      <w:r>
        <w:t>Philadelphia.Article.Metro</w:t>
      </w:r>
      <w:proofErr w:type="spellEnd"/>
      <w:r>
        <w:t xml:space="preserve"> </w:t>
      </w:r>
      <w:proofErr w:type="spellStart"/>
      <w:r>
        <w:t>Laser.KA</w:t>
      </w:r>
      <w:proofErr w:type="spellEnd"/>
    </w:p>
    <w:p w14:paraId="00000002" w14:textId="77777777" w:rsidR="003F79F2" w:rsidRDefault="007747F1">
      <w:pPr>
        <w:spacing w:before="240" w:after="240"/>
      </w:pPr>
      <w:r>
        <w:t>/CoolSculpting Philadelphia</w:t>
      </w:r>
    </w:p>
    <w:p w14:paraId="00000003" w14:textId="77777777" w:rsidR="003F79F2" w:rsidRDefault="007747F1">
      <w:pPr>
        <w:spacing w:before="240" w:after="240"/>
      </w:pPr>
      <w:r>
        <w:t>KW CoolSculpting Philadelphia</w:t>
      </w:r>
    </w:p>
    <w:p w14:paraId="00000004" w14:textId="77777777" w:rsidR="003F79F2" w:rsidRDefault="007747F1">
      <w:pPr>
        <w:spacing w:before="240" w:after="240"/>
      </w:pPr>
      <w:r>
        <w:t>Meta: Learn everything you need to know about this revolutionary fat freezing treatment and how you can find the most reputable CoolSculpting Philadelphia provider.</w:t>
      </w:r>
    </w:p>
    <w:p w14:paraId="00000005" w14:textId="77777777" w:rsidR="003F79F2" w:rsidRDefault="007747F1">
      <w:pPr>
        <w:spacing w:before="240" w:after="240"/>
      </w:pPr>
      <w:r>
        <w:t>Locating the Best CoolSculpting Philadelphia Provider</w:t>
      </w:r>
    </w:p>
    <w:p w14:paraId="7B03844C" w14:textId="3A0DAE09" w:rsidR="00B316BC" w:rsidRDefault="007747F1">
      <w:pPr>
        <w:spacing w:before="240" w:after="240"/>
      </w:pPr>
      <w:r>
        <w:t xml:space="preserve">Fat freezing with CoolSculpting is a </w:t>
      </w:r>
      <w:r>
        <w:t xml:space="preserve">popular way to reduce fat without invasive surgery. With its popularity increasing, many men and women want to know the tips and tricks needed to find the best CoolSculpting provider. While many people want to focus on the price, </w:t>
      </w:r>
      <w:r w:rsidR="00B316BC">
        <w:t>patients should consider several other factors</w:t>
      </w:r>
      <w:r>
        <w:t xml:space="preserve"> when selecting the right provider. </w:t>
      </w:r>
    </w:p>
    <w:p w14:paraId="00000006" w14:textId="7AF097FB" w:rsidR="003F79F2" w:rsidRDefault="007747F1">
      <w:pPr>
        <w:spacing w:before="240" w:after="240"/>
      </w:pPr>
      <w:r>
        <w:t>Read on to learn more about this treatment and how to find the best CoolSculpting Philadelphia provider.</w:t>
      </w:r>
    </w:p>
    <w:p w14:paraId="00000007" w14:textId="77777777" w:rsidR="003F79F2" w:rsidRDefault="007747F1">
      <w:pPr>
        <w:spacing w:before="240" w:after="240"/>
      </w:pPr>
      <w:r>
        <w:t>What is CoolSculpting?</w:t>
      </w:r>
    </w:p>
    <w:p w14:paraId="00000008" w14:textId="39DA716D" w:rsidR="003F79F2" w:rsidRDefault="007747F1">
      <w:pPr>
        <w:spacing w:before="240" w:after="240"/>
      </w:pPr>
      <w:r w:rsidRPr="00B316BC">
        <w:rPr>
          <w:u w:val="single"/>
        </w:rPr>
        <w:t>CoolSculpting is the most popular non-invasive fat reduction</w:t>
      </w:r>
      <w:r>
        <w:t xml:space="preserve"> </w:t>
      </w:r>
      <w:r>
        <w:t>method available. It uses an advanced cooling technology known as Cryolipolysis to provide patients with lasting fat reduction. The procedure is technique-sensitive, meaning the more knowledgeable the technician administering the treatment, the better resu</w:t>
      </w:r>
      <w:r>
        <w:t>lts you will achieve.</w:t>
      </w:r>
    </w:p>
    <w:p w14:paraId="0C3E3A7E" w14:textId="2FF940E9" w:rsidR="00B316BC" w:rsidRPr="00B316BC" w:rsidRDefault="00B316BC" w:rsidP="00B316BC">
      <w:pPr>
        <w:spacing w:before="240" w:after="240"/>
        <w:jc w:val="right"/>
        <w:rPr>
          <w:u w:val="single"/>
        </w:rPr>
      </w:pPr>
      <w:r w:rsidRPr="00B316BC">
        <w:rPr>
          <w:u w:val="single"/>
        </w:rPr>
        <w:t>Learn more about Cryolipolysis &gt;&gt;</w:t>
      </w:r>
    </w:p>
    <w:p w14:paraId="00000009" w14:textId="77777777" w:rsidR="003F79F2" w:rsidRDefault="007747F1">
      <w:pPr>
        <w:spacing w:before="240" w:after="240"/>
      </w:pPr>
      <w:r>
        <w:t>To find the best provider in Philadelphia, prospective patients can follow these tips:</w:t>
      </w:r>
    </w:p>
    <w:p w14:paraId="0000000A" w14:textId="19E73B71" w:rsidR="003F79F2" w:rsidRDefault="007747F1">
      <w:pPr>
        <w:spacing w:before="240" w:after="240"/>
      </w:pPr>
      <w:r w:rsidRPr="00B316BC">
        <w:rPr>
          <w:b/>
          <w:bCs/>
        </w:rPr>
        <w:t>Find an Experienced Provider</w:t>
      </w:r>
      <w:r>
        <w:t>: Much like other cosmetic procedures, you must locate the most experienced provider in your area. The best way to find</w:t>
      </w:r>
      <w:r>
        <w:t xml:space="preserve"> a professional CoolSculpting provider is </w:t>
      </w:r>
      <w:r w:rsidR="00B316BC">
        <w:t xml:space="preserve">to look at their </w:t>
      </w:r>
      <w:r w:rsidR="00B316BC" w:rsidRPr="00B316BC">
        <w:rPr>
          <w:u w:val="single"/>
        </w:rPr>
        <w:t>before and after pictures</w:t>
      </w:r>
      <w:r w:rsidR="00B316BC">
        <w:t xml:space="preserve"> and </w:t>
      </w:r>
      <w:r>
        <w:t>check patient reviews and the official CoolSculpting website. The best medical spas will have 5-star customer reviews and be listed on the official fat</w:t>
      </w:r>
      <w:r w:rsidR="00B316BC">
        <w:t>-</w:t>
      </w:r>
      <w:r>
        <w:t>freezing website.</w:t>
      </w:r>
    </w:p>
    <w:p w14:paraId="2BD24D09" w14:textId="704DEC87" w:rsidR="00B316BC" w:rsidRDefault="007747F1">
      <w:pPr>
        <w:spacing w:before="240" w:after="240"/>
      </w:pPr>
      <w:r w:rsidRPr="00B316BC">
        <w:rPr>
          <w:b/>
          <w:bCs/>
        </w:rPr>
        <w:t>Determine Candidacy</w:t>
      </w:r>
      <w:r>
        <w:t>: Determining if CoolS</w:t>
      </w:r>
      <w:r>
        <w:t>culpting is right for you is essential</w:t>
      </w:r>
      <w:r>
        <w:t xml:space="preserve">. While many people think CoolSculpting is a treatment for everyone, it is not. CoolSculpting is for healthy, active adults who struggle with embarrassing fat bulges that </w:t>
      </w:r>
      <w:r w:rsidR="00B316BC">
        <w:t>seem</w:t>
      </w:r>
      <w:r>
        <w:t xml:space="preserve"> diet and </w:t>
      </w:r>
      <w:proofErr w:type="gramStart"/>
      <w:r>
        <w:t>exercise-</w:t>
      </w:r>
      <w:r>
        <w:t>resistant</w:t>
      </w:r>
      <w:proofErr w:type="gramEnd"/>
      <w:r>
        <w:t xml:space="preserve">. </w:t>
      </w:r>
    </w:p>
    <w:p w14:paraId="0000000B" w14:textId="262D1D85" w:rsidR="003F79F2" w:rsidRDefault="007747F1">
      <w:pPr>
        <w:spacing w:before="240" w:after="240"/>
      </w:pPr>
      <w:r>
        <w:t>Your c</w:t>
      </w:r>
      <w:r>
        <w:t xml:space="preserve">andidacy </w:t>
      </w:r>
      <w:r>
        <w:t>depend</w:t>
      </w:r>
      <w:r w:rsidR="00B316BC">
        <w:t>s</w:t>
      </w:r>
      <w:r>
        <w:t xml:space="preserve"> on this factor, along with your body shape and size, the treatment area you select, and your overall body aesthetic goals.</w:t>
      </w:r>
    </w:p>
    <w:p w14:paraId="0000000C" w14:textId="6C901EDD" w:rsidR="003F79F2" w:rsidRDefault="007747F1">
      <w:pPr>
        <w:spacing w:before="240"/>
        <w:rPr>
          <w:color w:val="0E101A"/>
        </w:rPr>
      </w:pPr>
      <w:r w:rsidRPr="00B316BC">
        <w:rPr>
          <w:b/>
          <w:bCs/>
        </w:rPr>
        <w:t>Schedule a CoolSculpting Consultation</w:t>
      </w:r>
      <w:r>
        <w:t xml:space="preserve">: </w:t>
      </w:r>
      <w:r>
        <w:rPr>
          <w:color w:val="0E101A"/>
        </w:rPr>
        <w:t>If you need help determining whether or not CoolSculpting is right for yo</w:t>
      </w:r>
      <w:r>
        <w:rPr>
          <w:color w:val="0E101A"/>
        </w:rPr>
        <w:t xml:space="preserve">u, you may need to schedule a free consultation. During a consultation, you speak one-on-one with an expert treatment specialist. They can </w:t>
      </w:r>
      <w:r w:rsidR="00B316BC">
        <w:rPr>
          <w:color w:val="0E101A"/>
        </w:rPr>
        <w:t xml:space="preserve">assess your </w:t>
      </w:r>
      <w:r w:rsidR="00B316BC">
        <w:rPr>
          <w:color w:val="0E101A"/>
        </w:rPr>
        <w:lastRenderedPageBreak/>
        <w:t>body type</w:t>
      </w:r>
      <w:r>
        <w:rPr>
          <w:color w:val="0E101A"/>
        </w:rPr>
        <w:t>, listen to your treatment expectations, and design the perfect treatment plan i</w:t>
      </w:r>
      <w:r>
        <w:rPr>
          <w:color w:val="0E101A"/>
        </w:rPr>
        <w:t>f fat</w:t>
      </w:r>
      <w:r w:rsidR="00B316BC">
        <w:rPr>
          <w:color w:val="0E101A"/>
        </w:rPr>
        <w:t>-</w:t>
      </w:r>
      <w:r>
        <w:rPr>
          <w:color w:val="0E101A"/>
        </w:rPr>
        <w:t>freezing is right for you.</w:t>
      </w:r>
    </w:p>
    <w:p w14:paraId="0000000D" w14:textId="77777777" w:rsidR="003F79F2" w:rsidRDefault="007747F1">
      <w:pPr>
        <w:spacing w:before="240"/>
        <w:rPr>
          <w:color w:val="0E101A"/>
        </w:rPr>
      </w:pPr>
      <w:r>
        <w:rPr>
          <w:color w:val="0E101A"/>
        </w:rPr>
        <w:t>Why Choose Metro Laser for CoolSculpting in Philadelphia?</w:t>
      </w:r>
    </w:p>
    <w:p w14:paraId="0000000F" w14:textId="6F9CA1EF" w:rsidR="003F79F2" w:rsidRDefault="007747F1">
      <w:pPr>
        <w:spacing w:before="240"/>
        <w:rPr>
          <w:color w:val="0E101A"/>
        </w:rPr>
      </w:pPr>
      <w:r>
        <w:rPr>
          <w:color w:val="0E101A"/>
        </w:rPr>
        <w:t xml:space="preserve"> </w:t>
      </w:r>
      <w:r>
        <w:rPr>
          <w:color w:val="0E101A"/>
        </w:rPr>
        <w:t>Metro Laser is a premier provider of CoolSculpting in the Philadelphia area</w:t>
      </w:r>
      <w:r w:rsidRPr="00B316BC">
        <w:rPr>
          <w:color w:val="0E101A"/>
        </w:rPr>
        <w:t xml:space="preserve">. </w:t>
      </w:r>
      <w:r w:rsidRPr="00B316BC">
        <w:rPr>
          <w:color w:val="0E101A"/>
          <w:u w:val="single"/>
        </w:rPr>
        <w:t>We offer some of the best prices in town</w:t>
      </w:r>
      <w:r>
        <w:rPr>
          <w:color w:val="0E101A"/>
        </w:rPr>
        <w:t>. While the price tag is not the most crucial</w:t>
      </w:r>
      <w:r>
        <w:rPr>
          <w:color w:val="0E101A"/>
        </w:rPr>
        <w:t xml:space="preserve"> fat</w:t>
      </w:r>
      <w:r w:rsidR="00B316BC">
        <w:rPr>
          <w:color w:val="0E101A"/>
        </w:rPr>
        <w:t>-</w:t>
      </w:r>
      <w:r>
        <w:rPr>
          <w:color w:val="0E101A"/>
        </w:rPr>
        <w:t>freezing factor, we understand each patient’s budget concerns. We work hard to make CoolSculpting accessible for all prospective clients.</w:t>
      </w:r>
    </w:p>
    <w:p w14:paraId="00000010" w14:textId="77777777" w:rsidR="003F79F2" w:rsidRDefault="007747F1">
      <w:pPr>
        <w:spacing w:before="240"/>
        <w:rPr>
          <w:color w:val="0E101A"/>
        </w:rPr>
      </w:pPr>
      <w:r>
        <w:rPr>
          <w:color w:val="0E101A"/>
        </w:rPr>
        <w:t>Metro Laser is also one of the most advanced, reputable providers in the area. We achieved this title for severa</w:t>
      </w:r>
      <w:r>
        <w:rPr>
          <w:color w:val="0E101A"/>
        </w:rPr>
        <w:t>l different reasons, including:</w:t>
      </w:r>
      <w:r>
        <w:rPr>
          <w:color w:val="0E101A"/>
        </w:rPr>
        <w:br/>
      </w:r>
    </w:p>
    <w:p w14:paraId="00000011" w14:textId="0A8A389F" w:rsidR="003F79F2" w:rsidRDefault="007747F1">
      <w:pPr>
        <w:numPr>
          <w:ilvl w:val="0"/>
          <w:numId w:val="1"/>
        </w:numPr>
        <w:rPr>
          <w:color w:val="0E101A"/>
        </w:rPr>
      </w:pPr>
      <w:r>
        <w:rPr>
          <w:color w:val="0E101A"/>
        </w:rPr>
        <w:t xml:space="preserve">Carry the newest line of </w:t>
      </w:r>
      <w:r w:rsidRPr="00B316BC">
        <w:rPr>
          <w:color w:val="0E101A"/>
          <w:u w:val="single"/>
        </w:rPr>
        <w:t>Co</w:t>
      </w:r>
      <w:r w:rsidR="00B316BC" w:rsidRPr="00B316BC">
        <w:rPr>
          <w:color w:val="0E101A"/>
          <w:u w:val="single"/>
        </w:rPr>
        <w:t>ldSculpt</w:t>
      </w:r>
      <w:r w:rsidRPr="00B316BC">
        <w:rPr>
          <w:color w:val="0E101A"/>
          <w:u w:val="single"/>
        </w:rPr>
        <w:t xml:space="preserve"> </w:t>
      </w:r>
      <w:r>
        <w:rPr>
          <w:color w:val="0E101A"/>
        </w:rPr>
        <w:t xml:space="preserve">applicators </w:t>
      </w:r>
    </w:p>
    <w:p w14:paraId="00000012" w14:textId="77777777" w:rsidR="003F79F2" w:rsidRDefault="007747F1">
      <w:pPr>
        <w:numPr>
          <w:ilvl w:val="0"/>
          <w:numId w:val="1"/>
        </w:numPr>
        <w:rPr>
          <w:color w:val="0E101A"/>
        </w:rPr>
      </w:pPr>
      <w:r>
        <w:rPr>
          <w:color w:val="0E101A"/>
        </w:rPr>
        <w:t xml:space="preserve">Use state-of-the-art equipment </w:t>
      </w:r>
    </w:p>
    <w:p w14:paraId="00000013" w14:textId="77777777" w:rsidR="003F79F2" w:rsidRDefault="007747F1">
      <w:pPr>
        <w:numPr>
          <w:ilvl w:val="0"/>
          <w:numId w:val="1"/>
        </w:numPr>
        <w:rPr>
          <w:color w:val="0E101A"/>
        </w:rPr>
      </w:pPr>
      <w:r>
        <w:rPr>
          <w:color w:val="0E101A"/>
        </w:rPr>
        <w:t>Utilize the top fat-freezing technology</w:t>
      </w:r>
    </w:p>
    <w:p w14:paraId="00000014" w14:textId="77777777" w:rsidR="003F79F2" w:rsidRDefault="007747F1">
      <w:pPr>
        <w:numPr>
          <w:ilvl w:val="0"/>
          <w:numId w:val="1"/>
        </w:numPr>
        <w:rPr>
          <w:color w:val="0E101A"/>
        </w:rPr>
      </w:pPr>
      <w:r>
        <w:rPr>
          <w:color w:val="0E101A"/>
        </w:rPr>
        <w:t>Expert staff who help each patient achieve transformative results</w:t>
      </w:r>
    </w:p>
    <w:p w14:paraId="00000015" w14:textId="77777777" w:rsidR="003F79F2" w:rsidRDefault="007747F1">
      <w:pPr>
        <w:numPr>
          <w:ilvl w:val="0"/>
          <w:numId w:val="1"/>
        </w:numPr>
        <w:spacing w:after="240"/>
        <w:rPr>
          <w:color w:val="0E101A"/>
        </w:rPr>
      </w:pPr>
      <w:r>
        <w:rPr>
          <w:color w:val="0E101A"/>
        </w:rPr>
        <w:t>Committed to patient safety and s</w:t>
      </w:r>
      <w:r>
        <w:rPr>
          <w:color w:val="0E101A"/>
        </w:rPr>
        <w:t>atisfaction</w:t>
      </w:r>
    </w:p>
    <w:p w14:paraId="00000016" w14:textId="77777777" w:rsidR="003F79F2" w:rsidRDefault="007747F1">
      <w:pPr>
        <w:spacing w:before="240" w:after="240"/>
      </w:pPr>
      <w:r>
        <w:t>CoolSculpting in Philadelphia</w:t>
      </w:r>
    </w:p>
    <w:p w14:paraId="00000017" w14:textId="03476662" w:rsidR="003F79F2" w:rsidRDefault="007747F1">
      <w:pPr>
        <w:spacing w:before="240" w:after="240"/>
      </w:pPr>
      <w:r>
        <w:t xml:space="preserve">To learn more about fat reduction with CoolSculpting and determine if you are the right candidate, schedule a consultation with </w:t>
      </w:r>
      <w:hyperlink r:id="rId5" w:history="1">
        <w:r w:rsidRPr="00B316BC">
          <w:rPr>
            <w:rStyle w:val="Hyperlink"/>
          </w:rPr>
          <w:t>Metro Laser</w:t>
        </w:r>
      </w:hyperlink>
      <w:r>
        <w:t xml:space="preserve">. Call us at 215-735-2737 or reach out to us online. </w:t>
      </w:r>
    </w:p>
    <w:p w14:paraId="00000018" w14:textId="77777777" w:rsidR="003F79F2" w:rsidRDefault="003F79F2"/>
    <w:sectPr w:rsidR="003F79F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23483"/>
    <w:multiLevelType w:val="multilevel"/>
    <w:tmpl w:val="A8A2C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U3MzSytDAxM7ZU0lEKTi0uzszPAykwrAUAKWzbUCwAAAA="/>
  </w:docVars>
  <w:rsids>
    <w:rsidRoot w:val="003F79F2"/>
    <w:rsid w:val="003F79F2"/>
    <w:rsid w:val="007747F1"/>
    <w:rsid w:val="00B31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24296"/>
  <w15:docId w15:val="{3EDFEA21-AE41-4BF5-842A-4D92C64F4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316BC"/>
    <w:rPr>
      <w:color w:val="0000FF" w:themeColor="hyperlink"/>
      <w:u w:val="single"/>
    </w:rPr>
  </w:style>
  <w:style w:type="character" w:styleId="UnresolvedMention">
    <w:name w:val="Unresolved Mention"/>
    <w:basedOn w:val="DefaultParagraphFont"/>
    <w:uiPriority w:val="99"/>
    <w:semiHidden/>
    <w:unhideWhenUsed/>
    <w:rsid w:val="00B31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medical-spas-see-a-growing-demand-for-non-surgical-alternatives-to-2127377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33</Words>
  <Characters>3042</Characters>
  <Application>Microsoft Office Word</Application>
  <DocSecurity>0</DocSecurity>
  <Lines>25</Lines>
  <Paragraphs>7</Paragraphs>
  <ScaleCrop>false</ScaleCrop>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2-24T21:29:00Z</dcterms:created>
  <dcterms:modified xsi:type="dcterms:W3CDTF">2021-02-24T21:36:00Z</dcterms:modified>
</cp:coreProperties>
</file>